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pecial Education Teacher position at [School Name] in the Netherlands Amsterdam. As a dedicated educator with a passion for supporting students with diverse learning needs, I am eager to contribute my expertise, compassion, and commitment to fostering inclusive education within one of Europe’s most vibrant and culturally rich cities. The Netherlands Amsterdam offers a dynamic educational landscape that aligns perfectly with my professional goals and values as a Special Education Teacher. I am confident that my background in individualized instruction, collaborative teaching, and advocacy for students with special needs will enable me to make meaningful contributions to your institution.</w:t>
      </w:r>
    </w:p>
    <w:p>
      <w:pPr>
        <w:pStyle w:val="BodyText"/>
      </w:pPr>
      <w:r>
        <w:t xml:space="preserve">Over the past [X years], I have worked as a Special Education Teacher in [Your Previous Location or Country], where I developed and implemented tailored learning plans for students with a wide range of disabilities, including autism spectrum disorder, ADHD, dyslexia, and emotional-behavioral challenges. My approach centers on creating safe, supportive environments where students feel empowered to reach their full potential. I have extensive experience in differentiated instruction, behavior management strategies, and integrating assistive technologies to enhance student engagement and academic success. For instance, I collaborated with speech therapists and occupational therapists to design sensory-friendly classrooms that catered to the unique needs of my students. These experiences have honed my ability to adapt curricula, communicate effectively with parents and colleagues, and advocate for the rights of students with special needs.</w:t>
      </w:r>
    </w:p>
    <w:p>
      <w:pPr>
        <w:pStyle w:val="BodyText"/>
      </w:pPr>
      <w:r>
        <w:t xml:space="preserve">What draws me specifically to the Netherlands Amsterdam is its reputation for pioneering inclusive education and its commitment to equity in learning. The Dutch education system emphasizes individualized support through initiatives like "inclusieve educatie" (inclusive education), which ensures that students with disabilities are integrated into mainstream classrooms while receiving the necessary accommodations. I am particularly inspired by the Netherlands’ focus on collaboration between schools, parents, and community organizations to create holistic support systems for learners. As a Special Education Teacher, I believe that fostering partnerships with families and other professionals is essential to ensuring student success. In Amsterdam, where cultural diversity and innovation thrive, I see an opportunity to contribute my skills while learning from the city’s progressive educational practices.</w:t>
      </w:r>
    </w:p>
    <w:p>
      <w:pPr>
        <w:pStyle w:val="BodyText"/>
      </w:pPr>
      <w:r>
        <w:t xml:space="preserve">My commitment to special education extends beyond the classroom. I have volunteered with local organizations that support students with disabilities, such as [Name of Organization], where I provided mentorship and advocacy training. These experiences deepened my understanding of the challenges faced by families and educators in navigating complex systems, and they reinforced my belief in the power of empathy and resilience in teaching. Additionally, I hold certifications in [Specific Certifications, e.g., "Special Education Law," "Behavioral Intervention Strategies"] which have equipped me with the knowledge to address legal and ethical considerations while maintaining a student-centered approach.</w:t>
      </w:r>
    </w:p>
    <w:p>
      <w:pPr>
        <w:pStyle w:val="BodyText"/>
      </w:pPr>
      <w:r>
        <w:t xml:space="preserve">Amsterdam’s unique blend of tradition and modernity makes it an ideal place for me to grow as an educator. The city’s emphasis on accessibility, sustainability, and community-driven initiatives aligns with my values as a Special Education Teacher. I am particularly interested in working within the Dutch framework of "leerlinggerichte onderwijs" (student-centered education), which prioritizes the individual needs of learners over rigid standardized approaches. In Amsterdam, I hope to contribute to programs that promote social-emotional learning, self-advocacy skills, and creative problem-solving among students with special needs. The city’s multicultural environment also offers an exciting opportunity to work with families from diverse backgrounds, ensuring that my teaching practices are culturally responsive and inclusive.</w:t>
      </w:r>
    </w:p>
    <w:p>
      <w:pPr>
        <w:pStyle w:val="BodyText"/>
      </w:pPr>
      <w:r>
        <w:t xml:space="preserve">One of the key strengths I bring to this role is my ability to innovate while remaining grounded in evidence-based practices. In my previous positions, I have successfully integrated technology into lessons for students with learning disabilities, such as using interactive apps to improve literacy skills or employing visual schedules to support students with autism. I also value continuous professional development and have attended workshops on topics like "Differentiated Instruction in Special Education" and "Building Resilience in Students." These experiences have prepared me to adapt my teaching methods to meet the evolving needs of students in a rapidly changing world.</w:t>
      </w:r>
    </w:p>
    <w:p>
      <w:pPr>
        <w:pStyle w:val="BodyText"/>
      </w:pPr>
      <w:r>
        <w:t xml:space="preserve">Finally, I am deeply committed to creating a classroom environment where every student feels valued, respected, and motivated. In the Netherlands Amsterdam, I see an opportunity to contribute not only as an educator but as a lifelong learner who is eager to grow alongside my students and colleagues. I am particularly drawn to [School Name]’s mission of fostering "innovative and inclusive education," as it resonates with my own philosophy of teaching. I would be honored to bring my passion, expertise, and dedication to your team.</w:t>
      </w:r>
    </w:p>
    <w:p>
      <w:pPr>
        <w:pStyle w:val="BodyText"/>
      </w:pPr>
      <w:r>
        <w:t xml:space="preserve">Thank you for considering my application. I would welcome the opportunity to discuss how my background and vision align with the goals of [School Name] and the Netherlands Amsterdam’s educational community. Please feel free to contact me at [Your Phone Number] or [Your Email Address] at your earliest convenience. I look forward to the possibility of contributing to a brighter future for students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22:17:10Z</dcterms:created>
  <dcterms:modified xsi:type="dcterms:W3CDTF">2026-07-23T22:17:10Z</dcterms:modified>
</cp:coreProperties>
</file>

<file path=docProps/custom.xml><?xml version="1.0" encoding="utf-8"?>
<Properties xmlns="http://schemas.openxmlformats.org/officeDocument/2006/custom-properties" xmlns:vt="http://schemas.openxmlformats.org/officeDocument/2006/docPropsVTypes"/>
</file>